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CBC44" w14:textId="7340C812" w:rsidR="00593423" w:rsidRPr="00400A17" w:rsidRDefault="00593423" w:rsidP="00243149">
      <w:pPr>
        <w:jc w:val="center"/>
        <w:rPr>
          <w:rFonts w:cstheme="minorHAnsi"/>
          <w:b/>
          <w:bCs/>
          <w:sz w:val="24"/>
          <w:szCs w:val="24"/>
        </w:rPr>
      </w:pPr>
      <w:r w:rsidRPr="00400A17">
        <w:rPr>
          <w:b/>
          <w:bCs/>
          <w:sz w:val="24"/>
          <w:szCs w:val="24"/>
        </w:rPr>
        <w:t xml:space="preserve">PRIJAVNICA ZA VPIS V </w:t>
      </w:r>
      <w:r w:rsidRPr="00400A17">
        <w:rPr>
          <w:rFonts w:cstheme="minorHAnsi"/>
          <w:b/>
          <w:bCs/>
          <w:sz w:val="24"/>
          <w:szCs w:val="24"/>
        </w:rPr>
        <w:t xml:space="preserve">PRIPRAVLJALNI PROGRAM NA ODDELKU ZA GLASBENO PEDAGOGIKO </w:t>
      </w:r>
      <w:r w:rsidR="00243149">
        <w:rPr>
          <w:rFonts w:cstheme="minorHAnsi"/>
          <w:b/>
          <w:bCs/>
          <w:sz w:val="24"/>
          <w:szCs w:val="24"/>
        </w:rPr>
        <w:t>UL AG</w:t>
      </w:r>
    </w:p>
    <w:p w14:paraId="79C5F299" w14:textId="77777777" w:rsidR="00243149" w:rsidRDefault="00243149"/>
    <w:p w14:paraId="069628F7" w14:textId="27CC1F1A" w:rsidR="00811CBA" w:rsidRDefault="00243149">
      <w:r>
        <w:t>I</w:t>
      </w:r>
      <w:r w:rsidRPr="00400A17">
        <w:t>me in priimek: ____________________________________________________</w:t>
      </w:r>
      <w:r w:rsidRPr="00400A17">
        <w:br/>
      </w:r>
      <w:r>
        <w:t>N</w:t>
      </w:r>
      <w:r w:rsidRPr="00400A17">
        <w:t>aslov: __________________________________________________________</w:t>
      </w:r>
      <w:r w:rsidRPr="00400A17">
        <w:br/>
        <w:t>e-</w:t>
      </w:r>
      <w:r w:rsidR="009F15AC">
        <w:t>naslov</w:t>
      </w:r>
      <w:r w:rsidRPr="00400A17">
        <w:t>: _________________________________________________________</w:t>
      </w:r>
      <w:r w:rsidRPr="00400A17">
        <w:br/>
      </w:r>
      <w:r w:rsidR="00E0706A">
        <w:t>T</w:t>
      </w:r>
      <w:r>
        <w:t>elefonska številka</w:t>
      </w:r>
      <w:r w:rsidRPr="00400A17">
        <w:t>:________________________________________________</w:t>
      </w:r>
      <w:r>
        <w:t>_</w:t>
      </w:r>
    </w:p>
    <w:p w14:paraId="64EB135B" w14:textId="7AF452A2" w:rsidR="00400A17" w:rsidRDefault="00811CBA">
      <w:r>
        <w:t>Trenutno obiskujem (navedite šolo):___________________________________</w:t>
      </w:r>
      <w:r w:rsidR="00593423" w:rsidRPr="00400A17">
        <w:br/>
      </w:r>
      <w:r>
        <w:t>Dosedanja glasbena izobrazba</w:t>
      </w:r>
      <w:r w:rsidR="00E0706A">
        <w:t xml:space="preserve">: </w:t>
      </w:r>
      <w:r w:rsidR="00593423" w:rsidRPr="00400A17">
        <w:t>_______________________________________</w:t>
      </w:r>
      <w:r w:rsidR="00593423" w:rsidRPr="00400A17">
        <w:br/>
      </w:r>
    </w:p>
    <w:p w14:paraId="668DC619" w14:textId="174844B7" w:rsidR="00AB2B40" w:rsidRDefault="00811CBA">
      <w:r>
        <w:t>P</w:t>
      </w:r>
      <w:r w:rsidR="00AB2B40">
        <w:t>rijavljam</w:t>
      </w:r>
      <w:r>
        <w:t xml:space="preserve"> se k </w:t>
      </w:r>
      <w:r w:rsidR="00AB2B40">
        <w:t>predmet</w:t>
      </w:r>
      <w:r w:rsidR="008C1B51">
        <w:t>u/predmetom</w:t>
      </w:r>
      <w:r w:rsidR="00AB2B40">
        <w:t xml:space="preserve"> (označite v desnem stolpcu):</w:t>
      </w:r>
    </w:p>
    <w:tbl>
      <w:tblPr>
        <w:tblStyle w:val="TableGrid"/>
        <w:tblW w:w="6521" w:type="dxa"/>
        <w:tblInd w:w="-5" w:type="dxa"/>
        <w:tblLook w:val="04A0" w:firstRow="1" w:lastRow="0" w:firstColumn="1" w:lastColumn="0" w:noHBand="0" w:noVBand="1"/>
      </w:tblPr>
      <w:tblGrid>
        <w:gridCol w:w="4253"/>
        <w:gridCol w:w="1134"/>
        <w:gridCol w:w="1134"/>
      </w:tblGrid>
      <w:tr w:rsidR="00811CBA" w:rsidRPr="008C1B51" w14:paraId="45620685" w14:textId="01DB2B3C" w:rsidTr="00515C03">
        <w:tc>
          <w:tcPr>
            <w:tcW w:w="6521" w:type="dxa"/>
            <w:gridSpan w:val="3"/>
          </w:tcPr>
          <w:p w14:paraId="501645B5" w14:textId="11B09145" w:rsidR="00811CBA" w:rsidRPr="008C1B51" w:rsidRDefault="00811CBA" w:rsidP="002D3187">
            <w:pPr>
              <w:jc w:val="both"/>
              <w:rPr>
                <w:rFonts w:cstheme="minorHAnsi"/>
                <w:b/>
                <w:bCs/>
              </w:rPr>
            </w:pPr>
            <w:r w:rsidRPr="008C1B51">
              <w:rPr>
                <w:rFonts w:cstheme="minorHAnsi"/>
                <w:b/>
                <w:bCs/>
              </w:rPr>
              <w:t>Izbor predmetov:</w:t>
            </w:r>
          </w:p>
        </w:tc>
      </w:tr>
      <w:tr w:rsidR="00E0706A" w:rsidRPr="00C70B94" w14:paraId="4286376D" w14:textId="017D1158" w:rsidTr="00811CBA">
        <w:tc>
          <w:tcPr>
            <w:tcW w:w="4253" w:type="dxa"/>
          </w:tcPr>
          <w:p w14:paraId="5CA0E4EC" w14:textId="5DB78DEF" w:rsidR="00E0706A" w:rsidRPr="00E97760" w:rsidRDefault="00E0706A" w:rsidP="00E0706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</w:rPr>
            </w:pPr>
            <w:r w:rsidRPr="00E97760">
              <w:rPr>
                <w:rFonts w:eastAsia="Times New Roman" w:cstheme="minorHAnsi"/>
                <w:color w:val="000000"/>
              </w:rPr>
              <w:t>Klavir</w:t>
            </w:r>
            <w:r>
              <w:rPr>
                <w:rFonts w:eastAsia="Times New Roman" w:cstheme="minorHAnsi"/>
                <w:color w:val="000000"/>
              </w:rPr>
              <w:t xml:space="preserve"> </w:t>
            </w:r>
          </w:p>
        </w:tc>
        <w:tc>
          <w:tcPr>
            <w:tcW w:w="1134" w:type="dxa"/>
          </w:tcPr>
          <w:p w14:paraId="237B0BF3" w14:textId="5C7A0B22" w:rsidR="00E0706A" w:rsidRPr="00C70B94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 PU</w:t>
            </w:r>
          </w:p>
        </w:tc>
        <w:tc>
          <w:tcPr>
            <w:tcW w:w="1134" w:type="dxa"/>
          </w:tcPr>
          <w:p w14:paraId="360F0641" w14:textId="77777777" w:rsidR="00E0706A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</w:p>
        </w:tc>
      </w:tr>
      <w:tr w:rsidR="00E0706A" w:rsidRPr="00C70B94" w14:paraId="73E37820" w14:textId="796FC8AC" w:rsidTr="00811CBA">
        <w:tc>
          <w:tcPr>
            <w:tcW w:w="4253" w:type="dxa"/>
          </w:tcPr>
          <w:p w14:paraId="38231515" w14:textId="1581B673" w:rsidR="00E0706A" w:rsidRPr="00E97760" w:rsidRDefault="00E0706A" w:rsidP="00E0706A">
            <w:pPr>
              <w:pStyle w:val="ListParagraph"/>
              <w:numPr>
                <w:ilvl w:val="0"/>
                <w:numId w:val="1"/>
              </w:numPr>
              <w:jc w:val="both"/>
              <w:rPr>
                <w:rFonts w:eastAsia="Times New Roman" w:cstheme="minorHAnsi"/>
                <w:color w:val="000000"/>
              </w:rPr>
            </w:pPr>
            <w:r w:rsidRPr="00E97760">
              <w:rPr>
                <w:rFonts w:cstheme="minorHAnsi"/>
              </w:rPr>
              <w:t>Igranje zborovskih partitur</w:t>
            </w:r>
          </w:p>
        </w:tc>
        <w:tc>
          <w:tcPr>
            <w:tcW w:w="1134" w:type="dxa"/>
          </w:tcPr>
          <w:p w14:paraId="34EC9A2D" w14:textId="0A649DB4" w:rsidR="00E0706A" w:rsidRPr="00C70B94" w:rsidRDefault="00E0706A" w:rsidP="00E0706A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 PU</w:t>
            </w:r>
          </w:p>
        </w:tc>
        <w:tc>
          <w:tcPr>
            <w:tcW w:w="1134" w:type="dxa"/>
          </w:tcPr>
          <w:p w14:paraId="50726AB7" w14:textId="77777777" w:rsidR="00E0706A" w:rsidRDefault="00E0706A" w:rsidP="00E0706A">
            <w:pPr>
              <w:jc w:val="both"/>
              <w:rPr>
                <w:rFonts w:cstheme="minorHAnsi"/>
              </w:rPr>
            </w:pPr>
          </w:p>
        </w:tc>
      </w:tr>
      <w:tr w:rsidR="00E0706A" w:rsidRPr="00C70B94" w14:paraId="5FC660CE" w14:textId="5074CE9D" w:rsidTr="00811CBA">
        <w:tc>
          <w:tcPr>
            <w:tcW w:w="4253" w:type="dxa"/>
          </w:tcPr>
          <w:p w14:paraId="749FABC8" w14:textId="09827F3F" w:rsidR="00E0706A" w:rsidRPr="00E97760" w:rsidRDefault="00E0706A" w:rsidP="00E0706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</w:rPr>
            </w:pPr>
            <w:r w:rsidRPr="00E97760">
              <w:rPr>
                <w:rFonts w:cstheme="minorHAnsi"/>
              </w:rPr>
              <w:t>Petje in igranje klavirskih spremljav</w:t>
            </w:r>
          </w:p>
        </w:tc>
        <w:tc>
          <w:tcPr>
            <w:tcW w:w="1134" w:type="dxa"/>
          </w:tcPr>
          <w:p w14:paraId="2C8E079A" w14:textId="6F0DC292" w:rsidR="00E0706A" w:rsidRPr="00C70B94" w:rsidRDefault="00E0706A" w:rsidP="00E0706A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 PU</w:t>
            </w:r>
          </w:p>
        </w:tc>
        <w:tc>
          <w:tcPr>
            <w:tcW w:w="1134" w:type="dxa"/>
          </w:tcPr>
          <w:p w14:paraId="2C273899" w14:textId="77777777" w:rsidR="00E0706A" w:rsidRDefault="00E0706A" w:rsidP="00E0706A">
            <w:pPr>
              <w:jc w:val="both"/>
              <w:rPr>
                <w:rFonts w:cstheme="minorHAnsi"/>
              </w:rPr>
            </w:pPr>
          </w:p>
        </w:tc>
      </w:tr>
      <w:tr w:rsidR="00E0706A" w:rsidRPr="00C70B94" w14:paraId="6FDA5E50" w14:textId="77B31E12" w:rsidTr="00811CBA">
        <w:tc>
          <w:tcPr>
            <w:tcW w:w="4253" w:type="dxa"/>
          </w:tcPr>
          <w:p w14:paraId="00881389" w14:textId="635F6113" w:rsidR="00E0706A" w:rsidRPr="00E97760" w:rsidRDefault="00E0706A" w:rsidP="00E0706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</w:rPr>
            </w:pPr>
            <w:r w:rsidRPr="00E97760">
              <w:rPr>
                <w:rFonts w:eastAsia="Times New Roman" w:cstheme="minorHAnsi"/>
                <w:color w:val="000000"/>
              </w:rPr>
              <w:t>Vokalna tehnika</w:t>
            </w:r>
          </w:p>
        </w:tc>
        <w:tc>
          <w:tcPr>
            <w:tcW w:w="1134" w:type="dxa"/>
          </w:tcPr>
          <w:p w14:paraId="7F620EAF" w14:textId="385AF772" w:rsidR="00E0706A" w:rsidRPr="00C70B94" w:rsidRDefault="00E0706A" w:rsidP="00E0706A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 PU</w:t>
            </w:r>
          </w:p>
        </w:tc>
        <w:tc>
          <w:tcPr>
            <w:tcW w:w="1134" w:type="dxa"/>
          </w:tcPr>
          <w:p w14:paraId="2D95863C" w14:textId="77777777" w:rsidR="00E0706A" w:rsidRDefault="00E0706A" w:rsidP="00E0706A">
            <w:pPr>
              <w:jc w:val="both"/>
              <w:rPr>
                <w:rFonts w:cstheme="minorHAnsi"/>
              </w:rPr>
            </w:pPr>
          </w:p>
        </w:tc>
      </w:tr>
      <w:tr w:rsidR="00E0706A" w:rsidRPr="00C70B94" w14:paraId="0768DE15" w14:textId="5C4B82A3" w:rsidTr="00811CBA">
        <w:tc>
          <w:tcPr>
            <w:tcW w:w="4253" w:type="dxa"/>
          </w:tcPr>
          <w:p w14:paraId="2DAEEEA1" w14:textId="62F27F3A" w:rsidR="00E0706A" w:rsidRPr="00E97760" w:rsidRDefault="00E0706A" w:rsidP="00E0706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</w:rPr>
            </w:pPr>
            <w:r w:rsidRPr="00E97760">
              <w:rPr>
                <w:rFonts w:eastAsia="Times New Roman" w:cstheme="minorHAnsi"/>
                <w:color w:val="000000"/>
              </w:rPr>
              <w:t>Solfeggio</w:t>
            </w:r>
          </w:p>
        </w:tc>
        <w:tc>
          <w:tcPr>
            <w:tcW w:w="1134" w:type="dxa"/>
          </w:tcPr>
          <w:p w14:paraId="2B055A60" w14:textId="17205253" w:rsidR="00E0706A" w:rsidRPr="00C70B94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4 </w:t>
            </w:r>
            <w:r>
              <w:rPr>
                <w:rFonts w:cstheme="minorHAnsi"/>
              </w:rPr>
              <w:t>PU</w:t>
            </w:r>
          </w:p>
        </w:tc>
        <w:tc>
          <w:tcPr>
            <w:tcW w:w="1134" w:type="dxa"/>
          </w:tcPr>
          <w:p w14:paraId="57DF950F" w14:textId="77777777" w:rsidR="00E0706A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</w:p>
        </w:tc>
      </w:tr>
      <w:tr w:rsidR="00E0706A" w:rsidRPr="00C70B94" w14:paraId="6E605028" w14:textId="3766453B" w:rsidTr="00811CBA">
        <w:tc>
          <w:tcPr>
            <w:tcW w:w="4253" w:type="dxa"/>
          </w:tcPr>
          <w:p w14:paraId="5D1C90DC" w14:textId="26415575" w:rsidR="00E0706A" w:rsidRPr="00E97760" w:rsidRDefault="00E0706A" w:rsidP="00E0706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</w:rPr>
            </w:pPr>
            <w:r w:rsidRPr="00E97760">
              <w:rPr>
                <w:rFonts w:eastAsia="Times New Roman" w:cstheme="minorHAnsi"/>
                <w:color w:val="000000"/>
              </w:rPr>
              <w:t>Glasbena teorija</w:t>
            </w:r>
          </w:p>
        </w:tc>
        <w:tc>
          <w:tcPr>
            <w:tcW w:w="1134" w:type="dxa"/>
          </w:tcPr>
          <w:p w14:paraId="2BEE41D5" w14:textId="6082D53F" w:rsidR="00E0706A" w:rsidRPr="00C70B94" w:rsidRDefault="00E0706A" w:rsidP="00E0706A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4 PU</w:t>
            </w:r>
          </w:p>
        </w:tc>
        <w:tc>
          <w:tcPr>
            <w:tcW w:w="1134" w:type="dxa"/>
          </w:tcPr>
          <w:p w14:paraId="697AA7AC" w14:textId="77777777" w:rsidR="00E0706A" w:rsidRDefault="00E0706A" w:rsidP="00E0706A">
            <w:pPr>
              <w:jc w:val="both"/>
              <w:rPr>
                <w:rFonts w:cstheme="minorHAnsi"/>
              </w:rPr>
            </w:pPr>
          </w:p>
        </w:tc>
      </w:tr>
      <w:tr w:rsidR="00E0706A" w:rsidRPr="00C70B94" w14:paraId="441E45C6" w14:textId="217F5704" w:rsidTr="00811CBA">
        <w:tc>
          <w:tcPr>
            <w:tcW w:w="4253" w:type="dxa"/>
          </w:tcPr>
          <w:p w14:paraId="7FF00F2E" w14:textId="4F463AB2" w:rsidR="00E0706A" w:rsidRPr="00E97760" w:rsidRDefault="00E0706A" w:rsidP="00E0706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</w:rPr>
            </w:pPr>
            <w:r w:rsidRPr="00E97760">
              <w:rPr>
                <w:rFonts w:eastAsia="Times New Roman" w:cstheme="minorHAnsi"/>
                <w:color w:val="000000"/>
              </w:rPr>
              <w:t>Harmonija</w:t>
            </w:r>
          </w:p>
        </w:tc>
        <w:tc>
          <w:tcPr>
            <w:tcW w:w="1134" w:type="dxa"/>
          </w:tcPr>
          <w:p w14:paraId="37835345" w14:textId="0C5437EF" w:rsidR="00E0706A" w:rsidRPr="00C70B94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4 </w:t>
            </w:r>
            <w:r>
              <w:rPr>
                <w:rFonts w:cstheme="minorHAnsi"/>
              </w:rPr>
              <w:t>PU</w:t>
            </w:r>
          </w:p>
        </w:tc>
        <w:tc>
          <w:tcPr>
            <w:tcW w:w="1134" w:type="dxa"/>
          </w:tcPr>
          <w:p w14:paraId="2D39ECA7" w14:textId="77777777" w:rsidR="00E0706A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</w:p>
        </w:tc>
      </w:tr>
      <w:tr w:rsidR="00E0706A" w:rsidRPr="00C70B94" w14:paraId="15866211" w14:textId="22387EFD" w:rsidTr="00811CBA">
        <w:tc>
          <w:tcPr>
            <w:tcW w:w="4253" w:type="dxa"/>
          </w:tcPr>
          <w:p w14:paraId="58679040" w14:textId="1A1EF6D3" w:rsidR="00E0706A" w:rsidRPr="00E97760" w:rsidRDefault="00E0706A" w:rsidP="00E0706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</w:rPr>
            </w:pPr>
            <w:r w:rsidRPr="00E97760">
              <w:rPr>
                <w:rFonts w:eastAsia="Times New Roman" w:cstheme="minorHAnsi"/>
                <w:color w:val="000000"/>
              </w:rPr>
              <w:t>Kontrapunkt</w:t>
            </w:r>
          </w:p>
        </w:tc>
        <w:tc>
          <w:tcPr>
            <w:tcW w:w="1134" w:type="dxa"/>
          </w:tcPr>
          <w:p w14:paraId="1815C07E" w14:textId="11D9CC5B" w:rsidR="00E0706A" w:rsidRPr="00C70B94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4 </w:t>
            </w:r>
            <w:r>
              <w:rPr>
                <w:rFonts w:cstheme="minorHAnsi"/>
              </w:rPr>
              <w:t>PU</w:t>
            </w:r>
          </w:p>
        </w:tc>
        <w:tc>
          <w:tcPr>
            <w:tcW w:w="1134" w:type="dxa"/>
          </w:tcPr>
          <w:p w14:paraId="6C6C6BDA" w14:textId="77777777" w:rsidR="00E0706A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</w:p>
        </w:tc>
      </w:tr>
      <w:tr w:rsidR="00E0706A" w:rsidRPr="00C70B94" w14:paraId="2C207886" w14:textId="16727007" w:rsidTr="00811CBA">
        <w:tc>
          <w:tcPr>
            <w:tcW w:w="4253" w:type="dxa"/>
          </w:tcPr>
          <w:p w14:paraId="5F6CD3CE" w14:textId="7A7E682B" w:rsidR="00E0706A" w:rsidRPr="00E97760" w:rsidRDefault="00E0706A" w:rsidP="00E0706A">
            <w:pPr>
              <w:pStyle w:val="ListParagraph"/>
              <w:numPr>
                <w:ilvl w:val="0"/>
                <w:numId w:val="1"/>
              </w:numPr>
              <w:jc w:val="both"/>
              <w:rPr>
                <w:rFonts w:eastAsia="Times New Roman" w:cstheme="minorHAnsi"/>
                <w:color w:val="000000"/>
              </w:rPr>
            </w:pPr>
            <w:r w:rsidRPr="00E97760">
              <w:rPr>
                <w:rFonts w:cstheme="minorHAnsi"/>
              </w:rPr>
              <w:t>Izbrane teme iz glasbene zgodovine</w:t>
            </w:r>
          </w:p>
        </w:tc>
        <w:tc>
          <w:tcPr>
            <w:tcW w:w="1134" w:type="dxa"/>
          </w:tcPr>
          <w:p w14:paraId="6D06776D" w14:textId="623BAA9C" w:rsidR="00E0706A" w:rsidRPr="00C70B94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4 </w:t>
            </w:r>
            <w:r>
              <w:rPr>
                <w:rFonts w:cstheme="minorHAnsi"/>
              </w:rPr>
              <w:t>PU</w:t>
            </w:r>
          </w:p>
        </w:tc>
        <w:tc>
          <w:tcPr>
            <w:tcW w:w="1134" w:type="dxa"/>
          </w:tcPr>
          <w:p w14:paraId="3F406A53" w14:textId="77777777" w:rsidR="00E0706A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</w:p>
        </w:tc>
      </w:tr>
      <w:tr w:rsidR="00E0706A" w:rsidRPr="00C70B94" w14:paraId="47068337" w14:textId="253BCB52" w:rsidTr="00811CBA">
        <w:tc>
          <w:tcPr>
            <w:tcW w:w="4253" w:type="dxa"/>
          </w:tcPr>
          <w:p w14:paraId="66FD28D7" w14:textId="097501BE" w:rsidR="00E0706A" w:rsidRPr="00E97760" w:rsidRDefault="00E0706A" w:rsidP="00E0706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</w:rPr>
            </w:pPr>
            <w:r w:rsidRPr="00E97760">
              <w:rPr>
                <w:rFonts w:eastAsia="Times New Roman" w:cstheme="minorHAnsi"/>
                <w:color w:val="000000"/>
              </w:rPr>
              <w:t>Urjenje pedagoških veščin</w:t>
            </w:r>
          </w:p>
        </w:tc>
        <w:tc>
          <w:tcPr>
            <w:tcW w:w="1134" w:type="dxa"/>
          </w:tcPr>
          <w:p w14:paraId="19149E38" w14:textId="5D5C66F2" w:rsidR="00E0706A" w:rsidRPr="00C70B94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4 </w:t>
            </w:r>
            <w:r>
              <w:rPr>
                <w:rFonts w:cstheme="minorHAnsi"/>
              </w:rPr>
              <w:t>PU</w:t>
            </w:r>
          </w:p>
        </w:tc>
        <w:tc>
          <w:tcPr>
            <w:tcW w:w="1134" w:type="dxa"/>
          </w:tcPr>
          <w:p w14:paraId="01F3C21D" w14:textId="77777777" w:rsidR="00E0706A" w:rsidRDefault="00E0706A" w:rsidP="00E0706A">
            <w:pPr>
              <w:jc w:val="both"/>
              <w:rPr>
                <w:rFonts w:eastAsia="Times New Roman" w:cstheme="minorHAnsi"/>
                <w:color w:val="000000"/>
              </w:rPr>
            </w:pPr>
          </w:p>
        </w:tc>
      </w:tr>
    </w:tbl>
    <w:p w14:paraId="10DF422D" w14:textId="77777777" w:rsidR="002568A5" w:rsidRPr="00243149" w:rsidRDefault="002568A5" w:rsidP="00243149">
      <w:pPr>
        <w:spacing w:after="0"/>
        <w:rPr>
          <w:b/>
          <w:bCs/>
          <w:sz w:val="20"/>
          <w:szCs w:val="20"/>
          <w:u w:val="single"/>
        </w:rPr>
      </w:pPr>
      <w:r w:rsidRPr="00243149">
        <w:rPr>
          <w:b/>
          <w:bCs/>
          <w:sz w:val="20"/>
          <w:szCs w:val="20"/>
          <w:u w:val="single"/>
        </w:rPr>
        <w:t xml:space="preserve">OPOMBA: </w:t>
      </w:r>
    </w:p>
    <w:p w14:paraId="7AD3B266" w14:textId="2510CEEE" w:rsidR="004D193C" w:rsidRPr="00811CBA" w:rsidRDefault="00BE30DD" w:rsidP="00811CBA">
      <w:pPr>
        <w:spacing w:after="0" w:line="240" w:lineRule="auto"/>
        <w:rPr>
          <w:sz w:val="20"/>
          <w:szCs w:val="20"/>
        </w:rPr>
      </w:pPr>
      <w:r w:rsidRPr="00811CBA">
        <w:rPr>
          <w:sz w:val="20"/>
          <w:szCs w:val="20"/>
        </w:rPr>
        <w:t xml:space="preserve">Predmeta </w:t>
      </w:r>
      <w:r w:rsidRPr="00811CBA">
        <w:rPr>
          <w:b/>
          <w:bCs/>
          <w:sz w:val="20"/>
          <w:szCs w:val="20"/>
        </w:rPr>
        <w:t>1. Klavir</w:t>
      </w:r>
      <w:r w:rsidRPr="00811CBA">
        <w:rPr>
          <w:sz w:val="20"/>
          <w:szCs w:val="20"/>
        </w:rPr>
        <w:t xml:space="preserve"> in </w:t>
      </w:r>
      <w:r w:rsidRPr="00811CBA">
        <w:rPr>
          <w:b/>
          <w:bCs/>
          <w:sz w:val="20"/>
          <w:szCs w:val="20"/>
        </w:rPr>
        <w:t>4. Vokalna tehnika</w:t>
      </w:r>
      <w:r w:rsidRPr="00811CBA">
        <w:rPr>
          <w:sz w:val="20"/>
          <w:szCs w:val="20"/>
        </w:rPr>
        <w:t xml:space="preserve"> se bosta izvajala individualno.</w:t>
      </w:r>
      <w:r w:rsidR="004D193C" w:rsidRPr="00811CBA">
        <w:rPr>
          <w:sz w:val="20"/>
          <w:szCs w:val="20"/>
        </w:rPr>
        <w:t xml:space="preserve"> </w:t>
      </w:r>
    </w:p>
    <w:p w14:paraId="25FCE876" w14:textId="16A4B4BB" w:rsidR="004D193C" w:rsidRPr="00811CBA" w:rsidRDefault="004D193C" w:rsidP="00811CBA">
      <w:pPr>
        <w:spacing w:after="0" w:line="240" w:lineRule="auto"/>
        <w:rPr>
          <w:sz w:val="20"/>
          <w:szCs w:val="20"/>
        </w:rPr>
      </w:pPr>
      <w:r w:rsidRPr="00811CBA">
        <w:rPr>
          <w:sz w:val="20"/>
          <w:szCs w:val="20"/>
        </w:rPr>
        <w:t>Predmet</w:t>
      </w:r>
      <w:r w:rsidR="00AA5911" w:rsidRPr="00811CBA">
        <w:rPr>
          <w:sz w:val="20"/>
          <w:szCs w:val="20"/>
        </w:rPr>
        <w:t>a</w:t>
      </w:r>
      <w:r w:rsidRPr="00811CBA">
        <w:rPr>
          <w:sz w:val="20"/>
          <w:szCs w:val="20"/>
        </w:rPr>
        <w:t xml:space="preserve"> </w:t>
      </w:r>
      <w:r w:rsidRPr="00811CBA">
        <w:rPr>
          <w:b/>
          <w:bCs/>
          <w:sz w:val="20"/>
          <w:szCs w:val="20"/>
        </w:rPr>
        <w:t>2. Igranje zborovskih partitu</w:t>
      </w:r>
      <w:r w:rsidR="002568A5" w:rsidRPr="00811CBA">
        <w:rPr>
          <w:b/>
          <w:bCs/>
          <w:sz w:val="20"/>
          <w:szCs w:val="20"/>
        </w:rPr>
        <w:t>r</w:t>
      </w:r>
      <w:r w:rsidRPr="00811CBA">
        <w:rPr>
          <w:sz w:val="20"/>
          <w:szCs w:val="20"/>
        </w:rPr>
        <w:t xml:space="preserve"> </w:t>
      </w:r>
      <w:r w:rsidR="00AA5911" w:rsidRPr="00811CBA">
        <w:rPr>
          <w:sz w:val="20"/>
          <w:szCs w:val="20"/>
        </w:rPr>
        <w:t xml:space="preserve">in </w:t>
      </w:r>
      <w:r w:rsidR="005A119C" w:rsidRPr="00811CBA">
        <w:rPr>
          <w:b/>
          <w:bCs/>
          <w:sz w:val="20"/>
          <w:szCs w:val="20"/>
        </w:rPr>
        <w:t xml:space="preserve">3. Petje in igranje klavirskih spremljav </w:t>
      </w:r>
      <w:r w:rsidRPr="00811CBA">
        <w:rPr>
          <w:sz w:val="20"/>
          <w:szCs w:val="20"/>
        </w:rPr>
        <w:t>bo izveden, če bodo prijavljeni vsaj 3 kandidati.</w:t>
      </w:r>
    </w:p>
    <w:p w14:paraId="7E8C47FD" w14:textId="21CACFF5" w:rsidR="004D193C" w:rsidRPr="00811CBA" w:rsidRDefault="004D193C" w:rsidP="00811CBA">
      <w:pPr>
        <w:spacing w:line="240" w:lineRule="auto"/>
        <w:rPr>
          <w:sz w:val="20"/>
          <w:szCs w:val="20"/>
        </w:rPr>
      </w:pPr>
      <w:r w:rsidRPr="00811CBA">
        <w:rPr>
          <w:sz w:val="20"/>
          <w:szCs w:val="20"/>
        </w:rPr>
        <w:t>Vsi ostali predmeti se bodo iz</w:t>
      </w:r>
      <w:r w:rsidR="002568A5" w:rsidRPr="00811CBA">
        <w:rPr>
          <w:sz w:val="20"/>
          <w:szCs w:val="20"/>
        </w:rPr>
        <w:t>vajali, če bodo prijavljenih vsaj 5 kandidatov.</w:t>
      </w:r>
    </w:p>
    <w:p w14:paraId="7991F521" w14:textId="6F75F9DB" w:rsidR="00BE30DD" w:rsidRDefault="00BE30DD"/>
    <w:p w14:paraId="068AF2B1" w14:textId="6A97C106" w:rsidR="00400A17" w:rsidRDefault="00437DA1">
      <w:pPr>
        <w:rPr>
          <w:rFonts w:cstheme="minorHAnsi"/>
        </w:rPr>
      </w:pPr>
      <w:r>
        <w:rPr>
          <w:rFonts w:cstheme="minorHAnsi"/>
        </w:rPr>
        <w:t>Biografij</w:t>
      </w:r>
      <w:r w:rsidR="00934D30">
        <w:rPr>
          <w:rFonts w:cstheme="minorHAnsi"/>
        </w:rPr>
        <w:t>a</w:t>
      </w:r>
      <w:r>
        <w:rPr>
          <w:rFonts w:cstheme="minorHAnsi"/>
        </w:rPr>
        <w:t xml:space="preserve"> z opisom kandidatovega glasbenega izobraževanja</w:t>
      </w:r>
      <w:r w:rsidR="00400A17">
        <w:rPr>
          <w:rFonts w:cstheme="minorHAnsi"/>
        </w:rPr>
        <w:t>:</w:t>
      </w:r>
    </w:p>
    <w:p w14:paraId="12180A28" w14:textId="77777777" w:rsidR="00400A17" w:rsidRDefault="00400A17">
      <w:pPr>
        <w:rPr>
          <w:rFonts w:cstheme="minorHAnsi"/>
        </w:rPr>
      </w:pPr>
    </w:p>
    <w:p w14:paraId="21A820D9" w14:textId="2F0E4C1A" w:rsidR="00400A17" w:rsidRDefault="00400A17">
      <w:pPr>
        <w:rPr>
          <w:rFonts w:cstheme="minorHAnsi"/>
        </w:rPr>
      </w:pPr>
    </w:p>
    <w:p w14:paraId="528A4E3F" w14:textId="6CFF1BF7" w:rsidR="00243149" w:rsidRDefault="00243149">
      <w:pPr>
        <w:rPr>
          <w:rFonts w:cstheme="minorHAnsi"/>
        </w:rPr>
      </w:pPr>
    </w:p>
    <w:p w14:paraId="11E0CA9E" w14:textId="77C9DAD9" w:rsidR="00243149" w:rsidRDefault="00243149">
      <w:pPr>
        <w:rPr>
          <w:rFonts w:cstheme="minorHAnsi"/>
        </w:rPr>
      </w:pPr>
    </w:p>
    <w:p w14:paraId="15DDB3AA" w14:textId="77777777" w:rsidR="00243149" w:rsidRDefault="00243149">
      <w:pPr>
        <w:rPr>
          <w:rFonts w:cstheme="minorHAnsi"/>
        </w:rPr>
      </w:pPr>
    </w:p>
    <w:p w14:paraId="757E88BE" w14:textId="1656875F" w:rsidR="00243149" w:rsidRDefault="00243149">
      <w:pPr>
        <w:rPr>
          <w:rFonts w:cstheme="minorHAnsi"/>
        </w:rPr>
      </w:pPr>
    </w:p>
    <w:p w14:paraId="109412AB" w14:textId="77777777" w:rsidR="00243149" w:rsidRDefault="00243149">
      <w:pPr>
        <w:rPr>
          <w:rFonts w:cstheme="minorHAnsi"/>
        </w:rPr>
      </w:pPr>
    </w:p>
    <w:p w14:paraId="61157AC1" w14:textId="77777777" w:rsidR="00243149" w:rsidRDefault="00243149">
      <w:pPr>
        <w:rPr>
          <w:rFonts w:cstheme="minorHAnsi"/>
        </w:rPr>
      </w:pPr>
    </w:p>
    <w:p w14:paraId="71A872D4" w14:textId="1C9D1F33" w:rsidR="00437DA1" w:rsidRPr="00437DA1" w:rsidRDefault="00400A17">
      <w:pPr>
        <w:rPr>
          <w:b/>
          <w:bCs/>
        </w:rPr>
      </w:pPr>
      <w:r>
        <w:rPr>
          <w:rFonts w:cstheme="minorHAnsi"/>
        </w:rPr>
        <w:t xml:space="preserve">Priloge – dokazila </w:t>
      </w:r>
      <w:r w:rsidR="00437DA1" w:rsidRPr="00C70B94">
        <w:rPr>
          <w:rFonts w:cstheme="minorHAnsi"/>
        </w:rPr>
        <w:t>o pridobljeni glasbeni izobrazbi</w:t>
      </w:r>
      <w:r>
        <w:rPr>
          <w:rFonts w:cstheme="minorHAnsi"/>
        </w:rPr>
        <w:t xml:space="preserve"> (ločena oddaja v priponki e-pošte)</w:t>
      </w:r>
    </w:p>
    <w:sectPr w:rsidR="00437DA1" w:rsidRPr="00437DA1" w:rsidSect="00243149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2162B"/>
    <w:multiLevelType w:val="hybridMultilevel"/>
    <w:tmpl w:val="BE0AFF2E"/>
    <w:lvl w:ilvl="0" w:tplc="A358D012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zE1MDQ0NTY0sLRQ0lEKTi0uzszPAykwqgUAc1RaXiwAAAA="/>
  </w:docVars>
  <w:rsids>
    <w:rsidRoot w:val="00593423"/>
    <w:rsid w:val="00017937"/>
    <w:rsid w:val="00091D7C"/>
    <w:rsid w:val="00243149"/>
    <w:rsid w:val="002568A5"/>
    <w:rsid w:val="00400A17"/>
    <w:rsid w:val="00437DA1"/>
    <w:rsid w:val="004D193C"/>
    <w:rsid w:val="00593423"/>
    <w:rsid w:val="005A119C"/>
    <w:rsid w:val="00706E62"/>
    <w:rsid w:val="00811CBA"/>
    <w:rsid w:val="00847399"/>
    <w:rsid w:val="008C1B51"/>
    <w:rsid w:val="009040E6"/>
    <w:rsid w:val="00934D30"/>
    <w:rsid w:val="009F15AC"/>
    <w:rsid w:val="00AA5911"/>
    <w:rsid w:val="00AB2B40"/>
    <w:rsid w:val="00BE30DD"/>
    <w:rsid w:val="00D25F28"/>
    <w:rsid w:val="00D8307A"/>
    <w:rsid w:val="00D92880"/>
    <w:rsid w:val="00E0706A"/>
    <w:rsid w:val="00E149A5"/>
    <w:rsid w:val="00E97760"/>
    <w:rsid w:val="00F4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39888D"/>
  <w15:chartTrackingRefBased/>
  <w15:docId w15:val="{9FC1BE55-FD47-458E-9150-6A4FCB95E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34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040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40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40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0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0E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977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65A5B4B-4721-4767-B8B7-41BD52B0C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Zadnik</dc:creator>
  <cp:keywords/>
  <dc:description/>
  <cp:lastModifiedBy>Šantl-Zupan, Karolina</cp:lastModifiedBy>
  <cp:revision>2</cp:revision>
  <dcterms:created xsi:type="dcterms:W3CDTF">2022-03-10T12:14:00Z</dcterms:created>
  <dcterms:modified xsi:type="dcterms:W3CDTF">2022-03-10T12:14:00Z</dcterms:modified>
</cp:coreProperties>
</file>